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24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Electrical Engineer position at your esteemed organization, located in the vibrant and dynamic city of Brazil Rio de Janeiro. With a deep passion for electrical systems, a commitment to innovation, and a strong desire to contribute to the technological and infrastructural growth of this iconic region, I am confident that my skills and experiences align perfectly with your needs.</w:t>
      </w:r>
    </w:p>
    <w:p>
      <w:pPr>
        <w:pStyle w:val="BodyText"/>
      </w:pPr>
      <w:r>
        <w:t xml:space="preserve">As an Electrical Engineer with [X years] of experience in designing, analyzing, and optimizing electrical systems across diverse industries, I have developed a robust foundation in power generation, distribution, and automation. My career has been defined by a relentless pursuit of excellence, problem-solving acumen, and a dedication to delivering solutions that meet both technical and operational objectives. I am particularly drawn to the unique challenges and opportunities present in Brazil Rio de Janeiro, where the demand for sustainable energy solutions and modern infrastructure is rapidly evolving.</w:t>
      </w:r>
    </w:p>
    <w:bookmarkStart w:id="20" w:name="why-brazil-rio-de-janeiro"/>
    <w:p>
      <w:pPr>
        <w:pStyle w:val="Heading2"/>
      </w:pPr>
      <w:r>
        <w:t xml:space="preserve">Why Brazil Rio de Janeiro?</w:t>
      </w:r>
    </w:p>
    <w:p>
      <w:pPr>
        <w:pStyle w:val="FirstParagraph"/>
      </w:pPr>
      <w:r>
        <w:t xml:space="preserve">Brazil Rio de Janeiro is not just a city; it is a symbol of cultural richness, economic potential, and technological advancement. As one of the most populous cities in South America, it plays a pivotal role in the country’s energy sector, with ongoing investments in renewable energy projects such as hydroelectric power plants, solar farms, and smart grid technologies. I am eager to contribute to these initiatives by leveraging my expertise in electrical engineering to address local challenges while fostering innovation.</w:t>
      </w:r>
    </w:p>
    <w:p>
      <w:pPr>
        <w:pStyle w:val="BodyText"/>
      </w:pPr>
      <w:r>
        <w:t xml:space="preserve">Living and working in Rio de Janeiro would allow me to immerse myself in a community that values progress and sustainability. The city’s commitment to reducing carbon emissions, improving public infrastructure, and embracing cutting-edge technologies resonates deeply with my professional aspirations. I am particularly inspired by the opportunities to collaborate on projects that align with Brazil’s national goals of energy security and environmental stewardship.</w:t>
      </w:r>
    </w:p>
    <w:bookmarkEnd w:id="20"/>
    <w:bookmarkStart w:id="21" w:name="professional-qualifications"/>
    <w:p>
      <w:pPr>
        <w:pStyle w:val="Heading2"/>
      </w:pPr>
      <w:r>
        <w:t xml:space="preserve">Professional Qualifications</w:t>
      </w:r>
    </w:p>
    <w:p>
      <w:pPr>
        <w:pStyle w:val="FirstParagraph"/>
      </w:pPr>
      <w:r>
        <w:t xml:space="preserve">Throughout my career as an Electrical Engineer, I have specialized in [specific areas such as power systems, automation, renewable energy integration, or industrial control systems]. My experience includes designing and implementing electrical systems for [mention industries: e.g., manufacturing, construction, utilities], ensuring compliance with international and local standards. I hold a [degree] in Electrical Engineering from [University Name], where I graduated with honors and developed a strong theoretical foundation complemented by hands-on laboratory work.</w:t>
      </w:r>
    </w:p>
    <w:p>
      <w:pPr>
        <w:pStyle w:val="BodyText"/>
      </w:pPr>
      <w:r>
        <w:t xml:space="preserve">One of my most notable achievements was leading the design and deployment of a solar energy system for [specific project or company], which reduced energy costs by 30% while increasing operational efficiency. This project required meticulous planning, coordination with cross-functional teams, and a deep understanding of electrical codes such as IEEE and NBR (Brazilian standards). Additionally, I have extensive experience in CAD software like AutoCAD and ETAP, as well as programming languages such as MATLAB and Python for system simulations.</w:t>
      </w:r>
    </w:p>
    <w:p>
      <w:pPr>
        <w:pStyle w:val="BodyText"/>
      </w:pPr>
      <w:r>
        <w:t xml:space="preserve">My ability to adapt to complex environments is further evidenced by my work on [specific project or challenge], where I successfully resolved critical issues related to power distribution in a high-density urban area. This experience not only honed my technical skills but also strengthened my communication and teamwork abilities, which are essential for collaborating with stakeholders in diverse settings.</w:t>
      </w:r>
    </w:p>
    <w:bookmarkEnd w:id="21"/>
    <w:bookmarkStart w:id="22" w:name="why-me"/>
    <w:p>
      <w:pPr>
        <w:pStyle w:val="Heading2"/>
      </w:pPr>
      <w:r>
        <w:t xml:space="preserve">Why Me?</w:t>
      </w:r>
    </w:p>
    <w:p>
      <w:pPr>
        <w:pStyle w:val="FirstParagraph"/>
      </w:pPr>
      <w:r>
        <w:t xml:space="preserve">I am particularly drawn to your organization because of its reputation for [mention company’s values or achievements, e.g., "innovation in renewable energy solutions" or "commitment to sustainable infrastructure"]. As an Electrical Engineer, I thrive in environments that prioritize creativity, collaboration, and a forward-thinking mindset. I am confident that my technical expertise, combined with my passion for advancing electrical systems in Brazil Rio de Janeiro, will make me a valuable asset to your team.</w:t>
      </w:r>
    </w:p>
    <w:p>
      <w:pPr>
        <w:pStyle w:val="BodyText"/>
      </w:pPr>
      <w:r>
        <w:t xml:space="preserve">What sets me apart is my ability to balance technical precision with a solutions-oriented approach. Whether it’s optimizing power grids to reduce energy loss or designing automation systems that enhance productivity, I approach every challenge with a focus on efficiency and long-term impact. Furthermore, my fluency in [languages, e.g., Portuguese and English] enables me to communicate effectively with local teams and international partners, ensuring seamless project execution.</w:t>
      </w:r>
    </w:p>
    <w:p>
      <w:pPr>
        <w:pStyle w:val="BodyText"/>
      </w:pPr>
      <w:r>
        <w:t xml:space="preserve">Living in Brazil Rio de Janeiro would allow me to contribute not only as an Electrical Engineer but also as a member of a vibrant community. I am deeply committed to giving back through mentorship, knowledge-sharing, and supporting initiatives that promote STEM education in underprivileged areas. This aligns with my belief that engineering is not just about technology but also about empowering people and communities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ager to bring my expertise as an Electrical Engineer to your organization and contribute to the continued growth of Brazil Rio de Janeiro’s energy sector. I am confident that my technical skills, dedication to excellence, and passion for innovation will enable me to make meaningful contributions. I would be honored to discuss how my background and vision align with your goals during an interview.</w:t>
      </w:r>
    </w:p>
    <w:p>
      <w:pPr>
        <w:pStyle w:val="BodyText"/>
      </w:pPr>
      <w:r>
        <w:t xml:space="preserve">Thank you for considering my application. I look forward to the opportunity to collaborate with you and help shape the future of electrical engineering in this incredible city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: Email, Phone Number]</w:t>
      </w:r>
      <w:r>
        <w:br/>
      </w:r>
      <w:r>
        <w:t xml:space="preserve">[LinkedIn Profile or Portfolio Website (if applicable)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Electrical Engineer Position in Brazil Rio de Janeiro</dc:title>
  <dc:creator/>
  <dc:language>en</dc:language>
  <cp:keywords/>
  <dcterms:created xsi:type="dcterms:W3CDTF">2025-12-10T11:21:06Z</dcterms:created>
  <dcterms:modified xsi:type="dcterms:W3CDTF">2025-12-10T11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